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07BA08" w14:textId="77777777" w:rsidR="00E5630F" w:rsidRPr="00E5630F" w:rsidRDefault="00E5630F" w:rsidP="00E5630F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textAlignment w:val="baseline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E5630F">
        <w:rPr>
          <w:rFonts w:ascii="Consolas" w:eastAsia="Times New Roman" w:hAnsi="Consolas" w:cs="Courier New"/>
          <w:color w:val="333333"/>
          <w:sz w:val="20"/>
          <w:szCs w:val="20"/>
        </w:rPr>
        <w:t># Command Line Homework</w:t>
      </w:r>
    </w:p>
    <w:p w14:paraId="40788CB0" w14:textId="77777777" w:rsidR="00E5630F" w:rsidRPr="00E5630F" w:rsidRDefault="00E5630F" w:rsidP="00E5630F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textAlignment w:val="baseline"/>
        <w:rPr>
          <w:rFonts w:ascii="Consolas" w:eastAsia="Times New Roman" w:hAnsi="Consolas" w:cs="Courier New"/>
          <w:color w:val="333333"/>
          <w:sz w:val="20"/>
          <w:szCs w:val="20"/>
        </w:rPr>
      </w:pPr>
    </w:p>
    <w:p w14:paraId="6BBA1639" w14:textId="77777777" w:rsidR="00E5630F" w:rsidRPr="00E5630F" w:rsidRDefault="00E5630F" w:rsidP="00E5630F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textAlignment w:val="baseline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E5630F">
        <w:rPr>
          <w:rFonts w:ascii="Consolas" w:eastAsia="Times New Roman" w:hAnsi="Consolas" w:cs="Courier New"/>
          <w:color w:val="333333"/>
          <w:sz w:val="20"/>
          <w:szCs w:val="20"/>
        </w:rPr>
        <w:t>Use the image attached as reference:</w:t>
      </w:r>
    </w:p>
    <w:p w14:paraId="5CF38430" w14:textId="77777777" w:rsidR="00E5630F" w:rsidRPr="00E5630F" w:rsidRDefault="00E5630F" w:rsidP="00E5630F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textAlignment w:val="baseline"/>
        <w:rPr>
          <w:rFonts w:ascii="Consolas" w:eastAsia="Times New Roman" w:hAnsi="Consolas" w:cs="Courier New"/>
          <w:color w:val="333333"/>
          <w:sz w:val="20"/>
          <w:szCs w:val="20"/>
        </w:rPr>
      </w:pPr>
    </w:p>
    <w:p w14:paraId="05230C78" w14:textId="77777777" w:rsidR="00E5630F" w:rsidRPr="00E5630F" w:rsidRDefault="00E5630F" w:rsidP="00E5630F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textAlignment w:val="baseline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E5630F">
        <w:rPr>
          <w:rFonts w:ascii="Consolas" w:eastAsia="Times New Roman" w:hAnsi="Consolas" w:cs="Courier New"/>
          <w:color w:val="333333"/>
          <w:sz w:val="20"/>
          <w:szCs w:val="20"/>
        </w:rPr>
        <w:t xml:space="preserve">1. Build out the file paths in the image. Your root directory (folder) will be the highlighted word **directories. Every highlighted word is a new directory(folder) and the non-highlighted words are plain old files.** </w:t>
      </w:r>
    </w:p>
    <w:p w14:paraId="2CA201B4" w14:textId="77777777" w:rsidR="00E5630F" w:rsidRPr="00E5630F" w:rsidRDefault="00E5630F" w:rsidP="00E5630F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textAlignment w:val="baseline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E5630F">
        <w:rPr>
          <w:rFonts w:ascii="Consolas" w:eastAsia="Times New Roman" w:hAnsi="Consolas" w:cs="Courier New"/>
          <w:color w:val="333333"/>
          <w:sz w:val="20"/>
          <w:szCs w:val="20"/>
        </w:rPr>
        <w:t>2. If I start in my root directory (in this case it is called directories). How would I navigate to the directory called food?</w:t>
      </w:r>
    </w:p>
    <w:p w14:paraId="5E283360" w14:textId="77777777" w:rsidR="00E5630F" w:rsidRPr="00E5630F" w:rsidRDefault="00E5630F" w:rsidP="00E5630F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textAlignment w:val="baseline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E5630F">
        <w:rPr>
          <w:rFonts w:ascii="Consolas" w:eastAsia="Times New Roman" w:hAnsi="Consolas" w:cs="Courier New"/>
          <w:color w:val="333333"/>
          <w:sz w:val="20"/>
          <w:szCs w:val="20"/>
        </w:rPr>
        <w:t xml:space="preserve">3. From food, how would I navigate to Poe, </w:t>
      </w:r>
      <w:proofErr w:type="spellStart"/>
      <w:r w:rsidRPr="00E5630F">
        <w:rPr>
          <w:rFonts w:ascii="Consolas" w:eastAsia="Times New Roman" w:hAnsi="Consolas" w:cs="Courier New"/>
          <w:color w:val="333333"/>
          <w:sz w:val="20"/>
          <w:szCs w:val="20"/>
        </w:rPr>
        <w:t>EdgarAllen</w:t>
      </w:r>
      <w:proofErr w:type="spellEnd"/>
      <w:r w:rsidRPr="00E5630F">
        <w:rPr>
          <w:rFonts w:ascii="Consolas" w:eastAsia="Times New Roman" w:hAnsi="Consolas" w:cs="Courier New"/>
          <w:color w:val="333333"/>
          <w:sz w:val="20"/>
          <w:szCs w:val="20"/>
        </w:rPr>
        <w:t>?</w:t>
      </w:r>
    </w:p>
    <w:p w14:paraId="4747D3AC" w14:textId="77777777" w:rsidR="00E5630F" w:rsidRPr="00E5630F" w:rsidRDefault="00E5630F" w:rsidP="00E5630F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textAlignment w:val="baseline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E5630F">
        <w:rPr>
          <w:rFonts w:ascii="Consolas" w:eastAsia="Times New Roman" w:hAnsi="Consolas" w:cs="Courier New"/>
          <w:color w:val="333333"/>
          <w:sz w:val="20"/>
          <w:szCs w:val="20"/>
        </w:rPr>
        <w:t xml:space="preserve">4. How would I be able to tell the contents of Poe, </w:t>
      </w:r>
      <w:proofErr w:type="spellStart"/>
      <w:r w:rsidRPr="00E5630F">
        <w:rPr>
          <w:rFonts w:ascii="Consolas" w:eastAsia="Times New Roman" w:hAnsi="Consolas" w:cs="Courier New"/>
          <w:color w:val="333333"/>
          <w:sz w:val="20"/>
          <w:szCs w:val="20"/>
        </w:rPr>
        <w:t>EdgarAllen</w:t>
      </w:r>
      <w:proofErr w:type="spellEnd"/>
      <w:r w:rsidRPr="00E5630F">
        <w:rPr>
          <w:rFonts w:ascii="Consolas" w:eastAsia="Times New Roman" w:hAnsi="Consolas" w:cs="Courier New"/>
          <w:color w:val="333333"/>
          <w:sz w:val="20"/>
          <w:szCs w:val="20"/>
        </w:rPr>
        <w:t>?</w:t>
      </w:r>
    </w:p>
    <w:p w14:paraId="2990599C" w14:textId="77777777" w:rsidR="00E5630F" w:rsidRPr="00E5630F" w:rsidRDefault="00E5630F" w:rsidP="00E5630F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textAlignment w:val="baseline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E5630F">
        <w:rPr>
          <w:rFonts w:ascii="Consolas" w:eastAsia="Times New Roman" w:hAnsi="Consolas" w:cs="Courier New"/>
          <w:color w:val="333333"/>
          <w:sz w:val="20"/>
          <w:szCs w:val="20"/>
        </w:rPr>
        <w:t xml:space="preserve">5. Navigate to images, and use the command that will tell you the exact path of where you are. </w:t>
      </w:r>
    </w:p>
    <w:p w14:paraId="21CA6D45" w14:textId="77777777" w:rsidR="00E5630F" w:rsidRPr="00E5630F" w:rsidRDefault="00E5630F" w:rsidP="00E5630F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textAlignment w:val="baseline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E5630F">
        <w:rPr>
          <w:rFonts w:ascii="Consolas" w:eastAsia="Times New Roman" w:hAnsi="Consolas" w:cs="Courier New"/>
          <w:color w:val="333333"/>
          <w:sz w:val="20"/>
          <w:szCs w:val="20"/>
        </w:rPr>
        <w:t xml:space="preserve">6. While in images, create a folder called photographs. </w:t>
      </w:r>
    </w:p>
    <w:p w14:paraId="6DCEC15C" w14:textId="77777777" w:rsidR="00E5630F" w:rsidRPr="00E5630F" w:rsidRDefault="00E5630F" w:rsidP="00E5630F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textAlignment w:val="baseline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E5630F">
        <w:rPr>
          <w:rFonts w:ascii="Consolas" w:eastAsia="Times New Roman" w:hAnsi="Consolas" w:cs="Courier New"/>
          <w:color w:val="333333"/>
          <w:sz w:val="20"/>
          <w:szCs w:val="20"/>
        </w:rPr>
        <w:t>7. Navigate to your new directory, and create a new file called sunrise. Oh, and make it a .jpg file. (Windows get a freebie here).</w:t>
      </w:r>
    </w:p>
    <w:p w14:paraId="2FDCE9B3" w14:textId="77777777" w:rsidR="00E5630F" w:rsidRPr="00E5630F" w:rsidRDefault="00E5630F" w:rsidP="00E5630F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textAlignment w:val="baseline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E5630F">
        <w:rPr>
          <w:rFonts w:ascii="Consolas" w:eastAsia="Times New Roman" w:hAnsi="Consolas" w:cs="Courier New"/>
          <w:color w:val="333333"/>
          <w:sz w:val="20"/>
          <w:szCs w:val="20"/>
        </w:rPr>
        <w:t xml:space="preserve">8. Now move that file back one directory. </w:t>
      </w:r>
    </w:p>
    <w:p w14:paraId="48FE347F" w14:textId="77777777" w:rsidR="00E5630F" w:rsidRPr="00E5630F" w:rsidRDefault="00E5630F" w:rsidP="00E5630F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textAlignment w:val="baseline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E5630F">
        <w:rPr>
          <w:rFonts w:ascii="Consolas" w:eastAsia="Times New Roman" w:hAnsi="Consolas" w:cs="Courier New"/>
          <w:color w:val="333333"/>
          <w:sz w:val="20"/>
          <w:szCs w:val="20"/>
        </w:rPr>
        <w:t xml:space="preserve">9. Change directories to the like folder under monkeys. Open this folder in sublime. </w:t>
      </w:r>
    </w:p>
    <w:p w14:paraId="5B30B604" w14:textId="77777777" w:rsidR="00E5630F" w:rsidRPr="00E5630F" w:rsidRDefault="00E5630F" w:rsidP="00E5630F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textAlignment w:val="baseline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E5630F">
        <w:rPr>
          <w:rFonts w:ascii="Consolas" w:eastAsia="Times New Roman" w:hAnsi="Consolas" w:cs="Courier New"/>
          <w:color w:val="333333"/>
          <w:sz w:val="20"/>
          <w:szCs w:val="20"/>
        </w:rPr>
        <w:t xml:space="preserve">10. Bonus! Remove the bananas.html file from the like folder. </w:t>
      </w:r>
    </w:p>
    <w:p w14:paraId="06211432" w14:textId="77777777" w:rsidR="00E5630F" w:rsidRDefault="00E5630F"/>
    <w:sectPr w:rsidR="00E563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K0MDO3sDAzsDAxMrZQ0lEKTi0uzszPAykwrAUAVuDegiwAAAA="/>
  </w:docVars>
  <w:rsids>
    <w:rsidRoot w:val="00E5630F"/>
    <w:rsid w:val="00E56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D4484"/>
  <w15:chartTrackingRefBased/>
  <w15:docId w15:val="{43727F4F-BAA8-4A0E-B6A4-99A014FDB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5630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5630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4899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0</Words>
  <Characters>856</Characters>
  <Application>Microsoft Office Word</Application>
  <DocSecurity>0</DocSecurity>
  <Lines>7</Lines>
  <Paragraphs>2</Paragraphs>
  <ScaleCrop>false</ScaleCrop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Dadzie</dc:creator>
  <cp:keywords/>
  <dc:description/>
  <cp:lastModifiedBy>Emmanuel Dadzie</cp:lastModifiedBy>
  <cp:revision>1</cp:revision>
  <dcterms:created xsi:type="dcterms:W3CDTF">2020-08-18T01:13:00Z</dcterms:created>
  <dcterms:modified xsi:type="dcterms:W3CDTF">2020-08-18T01:13:00Z</dcterms:modified>
</cp:coreProperties>
</file>